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จับประเด็นข่าวร้อน</w:t>
      </w:r>
      <w:r>
        <w:t xml:space="preserve"> </w:t>
      </w:r>
      <w:r>
        <w:t xml:space="preserve">30</w:t>
      </w:r>
      <w:r>
        <w:t xml:space="preserve"> </w:t>
      </w:r>
      <w:r>
        <w:t xml:space="preserve">เม.ย.</w:t>
      </w:r>
      <w:r>
        <w:t xml:space="preserve"> </w:t>
      </w:r>
      <w:r>
        <w:t xml:space="preserve">2564</w:t>
      </w:r>
    </w:p>
    <w:p>
      <w:pPr>
        <w:pStyle w:val="Date"/>
      </w:pPr>
      <w:r>
        <w:t xml:space="preserve">วันอังคารที่</w:t>
      </w:r>
      <w:r>
        <w:t xml:space="preserve"> </w:t>
      </w:r>
      <w:r>
        <w:t xml:space="preserve">18</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ศบค. ย้ำขอความร่วมมืองดเดินทางข้าง</w:t>
      </w:r>
    </w:p>
    <w:p>
      <w:pPr>
        <w:pStyle w:val="BodyText"/>
      </w:pPr>
      <w:r>
        <w:t xml:space="preserve">(คุณธนัญญา) สวัสีดีค่ะ ต้อนรับคุณ วนิชการ เช่นเคยค่ะ คุณผู้ชมสามารุรับชมผ่านแฟนเพจเฟซบุ๊ก TV5 ผ่านทางเว็บไซต์ของเรานะคะ www.tv5.co.th ค่ะ คุณผู้ชมคะ ตอนนี้ อีกประมาณ 1 ชั่วโมงครั่งก็จะเข้าสู่เที่ยงคืน เป็นต้นไปนะคะ มาตรการยกระดับคุมเข้มของ COVID-19 เริ่มมีผลบังคับใช้ หลายคนมีข้อกังวล ยังสามารถที่จะเดินทางข้ามจังหวัดไป-มา ว่าท่านยังทำได้ เพียงแต่ขอให้ความร่วมมือ ถ้าเกิดไม่มีความจำเป็น และในส่วนของวัคซีนในการที่จะควบคุมการแพร่ระบาดค่ะ รัฐบาลก็ยืนยันว่าไม่ได้ปิดกั้นภาคเอกชน ให้รัฐบาลเป็นหน่วยงานหลักในการจัดหาค่ะ วันนี้มีการแถลงจากนายชัยศรีค่ะ ของรัฐบาล ได้กล่าวถึงเรื่องการหาวัคซีนป้องกัน COVID-19 ท่านโฆษก เอกชนได้เข้ามามีส่วนร่วมในการจัดหาวัคซีน เอกชนได้มีการจัดหาวัคซีนจากผู้ผลิตต่างประเทศไปแล้ว แต่ในเรื่องของการส่งมอบที่เกิดความล่าช้า เพราะว่าผู้ผลิตแต่ละที่ มอบได้ในช่วงไตรมาสที่ 4 หรือว่าในช่วงปลายปีนี้ ดังนั้น ในขั้นตอนนี้อาจจะเกิดการล่าช้า แล้วก็อาจจะไปทับซ้อนกับส่วนที่รัฐบาลจัดหามาได้ จึงมีข้อสรุปว่าจะให้รัฐบาลเป็นหน่วยงานหลัก จัดหาวัคซีนตามแผนการเดิม สิ้นปีนี้จะต้องได้รับการจัดสรรวัคซีนอย่างน้อย 100 ล้านโดส แต่ว่าในส่วนของการจัดหาวัคซีนของทางเอกชน ก็ยังดำเนินการอยู่นะคะ ไม่เกี่ยวข้องกับธุรกิจ ของเอกชนเขาจัดหาค่ะ ทางโฆษกฯ ยังกล่าวถึงมาตรการแทนการล็อกดาวน์ มีความแตกต่างกันนะคุณผู้ชมคะ ขอความร่วมมือกับล็อกดาวน์ไม่เหมือนกันร จากการควบคุมโรค COVID-19 หรือไม่ ร่วมมือเชื่อว่าจะทำให้สถานการณ์ของ COVID-19 ลดลงไปได้ และทำให้การทำกิจกรรมต่าง ๆ รวมถึงประชาชนก็จะสามารถกลับมาใช้ชีวิติ ขณะที่ทาง ศบค. ค่ะ ได้ยกเรื่องการยกระดับมาตรการการคุมเข้ม COVID-19 มีการออกประกาศมานะคะ แล้วก็เริ่มมีผลตั้งแต่ 00.00 น. ของวันนี้เป็นต้นไป ได้หรือไม่แล้วถ้าหากเดินทางข้ามจังหวัดไปแล้วต้องกักตัวกันหรือเปล่า วันนี้คุณหมอทวีศิลป์ออกมาบอกว่าการขอให้งดเดินทางออกต่างจัวงหวัด จริง ๆ ไม่ได้ประกาศห้าม แต่ขอให้งด คือการขอความร่วมมือไม่จำเป็นก็ขอให้ท่านเลื่อนการเดินทางไปก่อน เพราะณ ตอนนี้ยังอยู่ในช่วงการแพร่ระบาดของ COVID-19 ขณะที่แอปพลิเคชัน หมอพร้อม ดูเหมือนตอนนี้น่าจะยังไม่พร้อมนะคะ ปิดประบปรุงระบบหมอพร้อมชั่วคราง ปิดปรับปรุงเพื่อรองรับการใช้งานที่มากขึ้น มีความจำเป็นต้องปิดระบบไปค่ะ ในช่วงตั้งแต่เช้าที่ผ่านมานะคะ และเดี๋ยวจะเปิดให้ คือ 1 พฤษภาคม คือ พรุ่งนี้แล้ว 9.00 น. เป็นต้นไปค่ะ เมื่อช่วงเช้าที่ผ่านมาคนไทยตื่นมาพร้อมกับข่าวเศร้านะคะ คุณผู้ชมคะ เป็นการเสียครั้งใหญ่ของวงการบันเทิง วงการตลก ผู้ที่สร้างเสียงหัวเราะใให้ชาวไทยมาเนิ่นนานค่ะ การรักษาตัวด้วยอาการป่วยจากโรค COVID-19 จากการเสียชีวิตของ นายอาคม ปรีดากุล หรือน้าค่อม อายุ 73 ปีค่ะ มีอาการปอดติดเชื้อ ทำให้อวัยวะภายในล้มเหลวด้วยโรค COVID-19 หลังจากน้าค่อมได้เข้ารับการรักษาตัวตั้งแต่วันที่ 12 เมษายน รวมรับการรักษาทั้งหมด 17 วัน และเสียชีวิตเมื่อช่วงช้ ช่วงเช้านะคะ เวลาประมาณ 7.30 น. ตามมาตรการในการดูแลผู้เสียชีวิต COVID-19 มีการฉีดยาฆ่าเชื้อ และห่อด้วยถุงซิปล็อก 3 ชั้น เพื่อใม่ให้เชื้อโรคแพร่กระจาย วันนี้ที่วันพระศรีมหาธาต เวลาช่วง 15.00 น. ที่ผ่านมาค่ะ แน่นอนนะคะ คุณผู้ชมคะ เต็มไปด้วยความเศร้าโสกงานฌาปนกิจวันนี้ บรรดาศิลปินต่างเจ็บปวดกับการสูญเสียตลกของไทย มีการโพสต์ไว้อาลัยกับการจากไปอย่างไม่มีวันกลับ รำลึกถึงผลงานของ้นาค่อม ผู้ที่เคยสร้างรอยยิ้มและเสียงหัวเราะ และ COVID-19 รอบนี้ดุจริงค่ะ มีอัตราการเสียชีวิตค่อนข้างสูง มีเรื่องน่าสะเทือนใจเกิดขึ้น อย่างเรื่องที่เกิดขึ้นที่สมุทรปราการ ของครอบครัวชายคนหนึ่ง อายุ 42 ปี ซึ่งเสียชีวิตจาก COVID-19 ชายคนนี้นะคะ ได้เสียชีวิตไปแล้ว แต่ว่าแม่ของเขาค่ะ ก็ติด COVID-19 เหมือน อายุ 60-65 ปี เฝ้าศพของลูกชายไม่ห่างเลยนะคะ และตอนนี้คุณแม่ก็เริ่มมีอาการป่วยสาหัต แล้ว ทางเจ้าหน้าที่มูลนิธิร่วมกตัญญู ก็เข้าไปช่วยเหลือ พบว่าชายคนนี้ติดเชื้อมาจากคลัสเตอร์ทองหล่อ เพราะว่ามีอาชีพในสถานบันเทิงย่างทองหล่อ อีกคนหนึ่งก็เข้าไปรักษาตัวในโรงพยาบาล ชุดเฉพาะกิจ เจ้าหน้าที่ร่วมกตัญญู เห็นภาพแล้วเศร้าใจเหลือเกิน เพราะว่าคุณแม่ที่เริ่มมีอาการ COVID-19 หนัก ก็กำลังนั่งเฝ้าศพลูกชาย คุณยายออกห่างไปก่อนนะคะ แล้วก็จัดทีมเข้าไปปลอบใจด้วย ด้วย เพื่อนบ้านเล่าว่าก่อนหน้านี้ 27 เมษายนที่ผ่านมา ครอบครัวนี้ก็พึ่งจะเสียคุณพ่อไปจากโรค COVID-19 เหมือนกัน ที่เสียชีวิตไปแล้วค่ะ ต้องขอแสดงความเสียใจกับครอบครัว ความสูญเสียจาก COVID-19 ครั้งนี้นะคะ มาเปลี่ยนบรรยากาศกันสักนิดหนึ่ง มีแง่มุมดี ๆ แง่มุมน่ารักให้เราได้พอชุ่มชื่นหัวใจนะคะ น่ารักของโรงพยาบาลแห่งหนึ่ง โรงพยาบาลที่เชียงใหม่ค่ะ ทุ่มเทดูแลผู้ป่วย COVID-19 นะคะ เธอดูแลทางด้านจิตใจของผู้ป่วยด้วย ไหน ๆ ก็สลากกินแบ่งรัฐบาลก็เป็น พยาบาลสาวคนนี้ยอมเป็นธุระไปจัดซื้อเลขเด็ดให้กับผู้ป่วย COVID-19 สานฝันให้กับผู้ป่วย เผื่อว่าติด COVID-19 แล้ว อาจจะถูกรางวัล สรุปแล้ว อ. 163 160 นะคะ แล้วก็ 758 660 นะคะ ค่ะ น่าจะพรุ่งนี้ค่ะ เดี๋ยวให้น้องเขามาให้นะคะ // เป็นอย่างไรบ้างล่ะคุณผู้ชม เป็นคลิประหว่างพยาบาลสาวกับผู้ป่วย COVID-19 ในโรงพยาบาลที่จังหวัดเชียงใหม่นะคะ โดยจะเป็นคลิป ได้โพสต์เล่าเรื่องราวการดูแลคนป่วยที่สะท้อนให้เห็นมากกว่าการรักษาพยาบาลให้หายจากการเจ็บป่วย แต่คือต้องดูแลไปถึงจิตใจของผู้ป่วยด้วย นี่เป็นภาพของการสนทนา ที่อยู่ในห้องสื่อสารกันนะคะ นี่คือเสียงสนทนาเสียงของกล้องวงจรปิด หมายเลขสลากกินแบ่งรัฐบาลที่จะฝากซื้อ และพยาบาลสาวก็ยังมีการพูดหยอกล้อกับผู้ป่วยค่ะ เด๊๋ยวเราร้รางวัลที่ 1 ด้วยล่ะค่ะ ก็น่าจะเป็นข่าวอีกเช่นกัน ช่วงหน้าเดี๋ยวเราไปเจาะรายละเอียด COVID-19 ในรายภูมิภาคนะคะ กับประเด็นข่าวร้อนนะคะ เราจะพาคุณผู้ชมติดตามกับ COVID-19 ภูมิภาคในภาคเหนือค่ะ มีการเร่งตรวจคัดกรองเชิงรุก เพื่อตัดวงจร บรรยากาศการทำงานจะเป็นอย่างไรบ้าง ติดตามจากผู้สื่อข่าวค่ะ // วันนี้เป็นวันที่ 2 ที่สำนักงานสาธารณสุขพะเยา โรงพยาบาลพะเยาเปิดจุดคัดกรอง ผู้ที่เป็นกลุ่มเสี่ยง รายที่ 80 และรายที่ 81 ของพะเยา ซึ่งเป็นแม่ค้าขายผักรายใหญ่ในตลาดสดพะเยา โดยตั้งจุดหาเชื้อที่โรงแรมกลางเมือง ของจังหวัด โดยประชาชนที่มาตรวจต้องผ่านการคัดกรองอย่างละเอียด หากพบว่ามีความเสี่ยงสูงและกักตัวรอดูอาการเป็นเวลา 14 วัน โดยในวันนแรกมีประชาชนกลุ่มเสี่ยงได้รับการตรวจหา 50 ราย พบว่าผลตรวจเป็นลบทั้งหมด ภาพรวมการแพร่ระบาดของจังหวัดพะเยา ยังมีรายใหม่เพิ่ม ยังคงยอดผู้ป่วยติดเชื้อที่ 83 ราย รักษาหายแล้ว 20 ราย ขณะที่โรงพยาบาลสนาม ยังสามารถรองรับผู้ป่วยได้อีก เช่นเดียวกับเจ้าหน้าที่สาธารณสุขจังหวัดตาก ออกตรวจคัดกรองเชิงรุก ประชากรกลุ่มเสี่ยง กับผู้ป่วยหญิง อายุ 22 ปี ชาวอำเภอย้าน COVID-19 ซึ่งการตรวจหาเชื้อในประชาชนรอบแรก มีบุคคลใกล้ชิดในครอบครัว พบว่าติดเชื้อ CoVID-19 จำนวน 4 ราย ได้เข้ารับการรักษาตัวที่โรงพยาบาลสมเด็จพระเจ้าตากสินมหาราชแล้ว ล่าสุดการกักตัวรอฟังผลตรวจ ล่าสุดมีที่จังหวัดตากเสียชีวิตเป็นรายที่ 2 เป็นชายอายุ 34 ปี มีอาการแน่นหน้าอก แพทย์ใส่เครื่องช่วยหายใจ แต่ก็ยื้อชีวิตไว้ไม่ได้ ส่วนที่จังหวัดเชียงใหม่ในวันนี้ พบผู้ป่วยรายใหม่ 59 ราย มียอดรวมสะสม 1008 ราย รักษาหายแล้ว 1,077 ราย โรงพยาบาลหลัก และโรงพยาบาลสนามในจังหวัดเชียงใหม่ ได้อีก 1,019 เตียง ทีมข่าวภูมิภาค ททบ. 5 จังหวัดเชียงใหม่ รายงาน // ขยับไปที่ภาคอีกสานนะคะ จังหวัดขอนแก่นค่ะ เปิดโรงพยาบาลสนามแห่งที่ 2 รองรับได้ 129 เตียง ผู้ป่วยกลุ่มที่มีอาการไม่รุนแรงหรือไม่มีอาการนะคะ พักฟื้นมารักษาตัวกันที่โรงพยาบาลสนามแห่งนี้ และจัดทำเว็บไซต์ Timeline ของผู้ป่วย นอกจากจะบอกถึงไทมไลน์ของผู้ป่วยติดเชื้อ มีการทำความเชื่อมโยงกัน ภายในจังหวัดขอนแก่น มีรายงานค่ะ // การแพร่ระบาดของเชื้อไวรัส COVID-19 ระลอกใหม่ ส่งผลให้จนถึงขณะนี้จ จำนวน 375 ราย รักษาหายแล้ว 275 ราย ยังมีผู้ป่วยรักษาตัวอยู่ตามโรงพยาบาลต่าง ๆ รวมทั้งโรงพยาบาลสนามขอนแก่น 1 จำนวน 230 ราย ซึ่งจังหวัดขอนแก่น มีเตีย ง609 เตียงแล้วยังมีเตียงวางอีก 209 เตียง หน่วยงานที่เกี่ยวข้อง จึงได้เตรียมแผนการรองรับ ด้วยการเปิดโรงพยาบาลสนามขอนแก่นแห่งที่ 2 59 เตียงโดยใช้อาคารอเนกประสงค์ อำเภอเมือง โดยแยกชั้นล่างสำหรับผู้ป่วยชาย 81 และชั้น 2 สำหรับผู้ป่วยหญิง ที่มีอาการไม่รุนแรงและสามารถช่วยเหลือตัวเองได้ในการรักษา เป็นการลดความแออัดไว้สำหรับรักษาผู้ป่วยที่มีอาการหนัก จัดการเมืองสมาร์ตซิตี้ก็ได้สร้างเว็บไซต์แผนที่บ่งบอกจุดของจังหวัดขอนแก่น ซึ่งจะมีระบุไทม์ไลน์การเชื่อมโยงของผู้ป่วยแต่ละเคส รวมทั้งบอกสัญลักษณ์เป็นหมวดสีต่าง ๆ ผู้ป่วยโดยแบ่งออกเป็น 5 สี หมุดสีแดงระบุเคส 7 วัน หมวดสีส้มระบุเคส 14 วัน หมุดสีเหลือง ระบุเคส 21 วัน หมวดสีเขียว ระบุเคส 21 วัน และสี ระบุเคสที่ผ่านระหว่างการเฝ้าระวัง และเว็บไซต์ยังสามารถวิเคราะห์ข้อมูลว่าผู้ป่วยอยู่ในหมวดอายุเท่าไร แยกเป็นชาย หญิง และความเชื่อมโยงของผู้ป่วยแต่ละเคสว่าได้รับเชื้อมาจากไหน เคสก่อนหน้านี้อย่างไรบ้าง และเว็บไซต์ยังระบุว่าเมื่อ 7 วันที่แล้ว ผู้ป่วยทั้งประเทศเดินทางไปที่ไหนมาบ้าน หรือหลังจาก 14 สามารถเดินทางไปพื้นที่ใดได้บ้าง นี่ก็เป็นอีกหนึ่งช่องทางช่วยให้ประชาชนเกิดความมั่นใจในการใช้ชีวิตประจำวัน หากใครสนใจก็สามารถเข้าไปดูได้ที่เว็บไซ.world/covid ทีมข่าวททบ. 5 จังหวัดขอนแก่น รายงาน // ขณะที่สถานการณ์ COVID-19 จำนวนผู้ติดเชื้อเพิ่มสูงขึ้นอย่างต่อเนื่อง ดูเหมือนมาตรการที่ใช้ในการคุมเข้มแพร่ระบาด ประชาชนเมื่ออกนอกเคหสถาน ห้ามออกนอกเคหะสถานในเวลากลางคืน ที่สุราษฎร์ธานีนะคะ มีการประกาศยอดผู้ป่วย COVID-19 ลดลงอย่างต่อเนื่อง ทีมข่าวมีรายงานค่ะ // เขตสุขภาพที่ 11 เขตภาคใต้ตอนบน พบผู้ป่วยรายใหม่วันนี้ 112 ราย ผู้ป่วยยืนยันสะสมวันนี้ 1,681 ราย รักษาหาย 220 ราย เสียชีวิต 2 ราย มีโรงพยาบาลสนาม 298 เตียง ยังรอบรับได้อีก 1,296 เตียง 12 ภาคใต้ตอนล่างรายงานผู้ป่วย COVID-19 พบผู้ป่วยใหม่วันนที่ 1,567 ราย รักษาหาย มีโรงพยาบาลสนามรองรับ 1,650 เตียง รับผู้ป่วยแล้ว 339 เตียง ส่วนที่จังหวัดสุราษฎร์ธานี จังหวัดสุราษฎร์ธานีคุมเข้ม ห้ามออกจากบ้าน ทำให้การระบาดของเชื้อ COVID-19 ลดลงที่ 3 โดยล่าสุดพบผู้ป่วย 34 ราย วันก่อน 12 ราย ขณะที่จังหวัดนครศรีธรรมราช มีผู้เสียชีวิตจาก COVID-19 วงพนันราชพิบูลมีผู้ติดเชื้อ 8 ราย รวมเป็น 15 ราย ส่วนมีการติดเชื้อติดเชื้อ ทำให้มีกลุ่มเสี่ยงสูง และตำบลมะม่วง 2 ต้น จับกุมไปจนถึงชั้นศาล โดยนายแพทย์สาธารณสุขเตือนให้ผู้ที่เกี่ยวข้องสังเกตอาการ ตรวจหาเชื้ออย่างเร่งด่วย รายงาน // พักกันสักครู่นะคะ ช่วงหน้าติดตามกับ ของจับประเด็นข่าวร้อนค่ะ // คุณผู้ชมคะ ศบค. ได้ปรับระดับ และอีก 5 จังหวัดเป็นสีแดงเข้ม มีการคุมเข้ม COVID-19 ที่เพิ่มมา อย่างเช่นห้ามรับประทานอาหรรในร้าน การงดรวมตัวกัน การงดเดินทางข้ามจังหวัดนะคะ ซึ่งมาตรการเหล่านี้ หลายคนมีเสียงสะท้อนออกมาว่า ผู้ประกอบการซึ่งก็ได้รับการกระทบทางด้านเศรษฐกิจ ต่อเนื่องมาตั้งแต่ปีที่แล้ว ในภาคเอกชนค่ะ เขามีมุมมองต่อเรื่องนี้อย่างไรบ้างคะ เดี๋ยวเราติดต่อคุณสนั่น อังอุบลกูร กับจับประเด็นข่าวร้อนค่ะ สวัสดีค่ะ คุณสนัน คะ // สวัสดีครับ คุณนาถธัญญาครับ // เรื่องของการยกระดับมาตรการคุมเข้ม โดยเฉพาะพื้นที่สีแดงเข้ม ที่มีผล 00.00 น. ห้ามนั่ทางอาหารในร้านเอย กำหนดเวลเปิดปิดห้างสรรพสินค้าเอย เป็นอย่างไรบ้างคะ ในมุมมองของเราจะส่งผลกระทบต่อเศรษฐกิจภาพรวมมากน้อยแค่ไหนคะ // อันนี้ ก็คือจะมีผลกระทบในระยะสั้นนะครับ แล้วหวังว่าการที่เรามีการกึ่งล็อกดาวน์นะ มีการล็อกหรือว่ากึ่งล็อกดาวน์นะครับ ก็จะทำให้การระบาดของตัวของ COVID นี่นะครับ จบลงได้เร็วนะครับ ก็เราต้องยอมรับนะครับ แต่ดีกว่าที่ไปล็อกดาวน์ทั้งหมดนะครับ ก็อย่างเราเห็นนะครับ ว่าปีที่แล้วนี่ เราล็อกดาวน์ทั้งหมดนี่ มันก็เกิดการเสียหาย ถึง 6 แสนล้านนะครับ ถ้ามีลักษณะที่เราเลือกนะครับ ประเภทธุรกิจแล้วก็สถานที่มีความสุ่มเสี่ยงนะครับ ผมคิดว่าเราก็คงจะต้องยอมรับในสิ่งนี้นะคะ สิ่งนี้นะครับ ว่าสิ่งที่จะเกิดขึ้น ก็คือในระยะสั้นนะครับ ก็หวัง่ามันพอจะจบเร็วนะครับ เร็วกว่าที่คิด แต่ขณะเดียวกัน ก็เราคาดว่า กว่าจะมีผลกระทบที่พวกเราจะเจอก็ ที่พวกเราจะเจอ ก็คือต้องใช้เวลาสัก 2-3 เดือนนะครับ ทุกอย่างนี่มันขึ้นอยู่กับวัคซีนทั้งนั้นน่ะนะครับ ถ้าวัคซีนเป็นไปตามแผนนะครับ ปีนี้เศรษฐกิจของเราก็คงจะมีบวกอยู่นะครับ แล้วก็ฉีดอีกทีก็น่าจะบวกไปที่ 1.5-3 เปอร์เซ็นต์นะครับ ทั้งนี้นี่ มันมี Range 1.5-3 เปอร์เซ็นต์ เพราะตัวนี้นี่ไม่มีใครที่จะไปควบคตุม นะครับ ว่าตัวโรคระบาดนี้มันจะสามารถจะควบคุมได้ดีแค่ไหน ก็อยู่ที่ตัววัคซีนทั้งนั้นนะครับ // ค่ะ เรื่องการยกระดับมาตรการคุมเข้ม COVID-19 นี่นะคะ แม้ว่าท่านจะบอกว่าส่งผลกระทบระยะสั้น เป็นการกึ่งล็อกดาวน์ที่ดีกว่าล็อกดาวน์ทั้งหมด จะทำให้เกิดการปิดกิจการ หรือการเลิกจ้าง เท่าทีเราคาดการณ์มากน้อยแค่ไหนคะ ก็คงจะไม่น้อยกว่า 150// ในพื้นที่ที่มีการล็อกดาวน์หรือว่าอย่างไรคะ // โดยรวมนี่มันกระทบไปหมดล่ะครับ คือจากพื้นที่หนึ่ง คือกระทบไปทั่วล่ะครับ ถ้าเราประชาชนไม่มีเงินนะครับ ไม่มีอำนวจ การซื้อของนี่มันก็กระทบอยู่แล้วนะครับ แล้วยิ่งการว่างงานของคนนี่มันก็มีผลที่ซ้ำเติมอีกทีหนึ่งนะครับ ขายของไม่ได้แล้วก็ยังคนก็ยังตกงาน เรื่องของการปิดกิจการ การล้มหายตายจาก กิจการขนาดเล็ก ขนาดย่อมกังวลไหมคะ // แน่นอนขนาด COVID-19 ไม่แรงขนาดนี้ ก็พวก SME ที่ไม่ค่อยแข็งแรงอยู่แล้วนะครับ ก็มีเรื่องสภาพคล่องของเงินอยู่แล้วนะครับ ก็เข้าใจในสิ่งเหล่านี้นะครับ แล้วยิ่งประชาชนที่อยู่ในขั้นรากหญ้าแล้วก็มาติด COVID นะครับ ยิ่งน่าสงสารนะครับ น่าสงสาร ฉะนั้น ผมคิดว่าส่วนนี้นี่ทุกคนมีส่วนร่วมในการที่จะทำงานร่วมมือนะครับ // ถ้าจะให้ SME ไปรอดมากกว่านี้ ต่อลมหายใจหายเขานะคะ ท่านอยากเห็นมาตรอย่างไรจากทางรัฐบาลบ้าง ที่ประกาศออกมาแล้ว // ซอฟโรมออกมาแล้ว แต่ซอฟโรมมันไม่เข้าถึงทาง SME อันนี้ก็คือกลไกอันหนึ่งที่จะทำนะครับ แล้วขณะเดียฝรัฐบาลก็พยายามที่จะทำงานร่วมกับบริษัทขนาดใหญ๋นะครับ ว่าขนาดใหญ่มีประมาณสัก 14,000 กว่ารายนะครับ ที่สามารถที่จะไปช่วย SMEs หลักแสนคนนี่ ก็ใช้หลักในการที่ผมกล่าวถึงนี่นะครับ กลุ่มค้าปลีกใน Cluster ในกลุ่มที่หอการค้าทำและนอกจากนั้นแล้วนี่ก็คงจะขยายไปคลัสเตอร์อื่น ๆ แม้แต่นะครับ การจัดซื้อจัดจ้างของภาครัฐที่ให้กับทาง SME นะครับ อันหนึ่งถ้าทางหอการค้านะครับ ได้เชื่อมต่อได้สำเร็จนะครับ ทาง สสว. เขาก็ยินดีอยู่แล้วน่ะ เห็นถึงความสำคัญว่า SME ต้องอยู่รอด ประเทศไทยเศรษฐกิจจะแข็งแรงนะครับ // ค่ะ ท่านคะ สุดท้ายนะคะ ถ้าความหวังสำคัญยังเป็นเรื่องวัคซีนนะคะ ในการที่เราจะเดินหน้าเศรษฐกิจต่อไปได้ เรื่องแผนจัดหาแล้วก็กระจายวัคซีน สรุปในที่สุดรัฐบาลจะเป็นคนที่จัดหาทั้งหมด ขอให้ท่านชี้แจงข้อเท็จจริงประเด็นนี้ปิดท้ายให้หน่อยค่ะ // คือ รัฐบาลเองนี่ คือ ได้ตระหนักถึงสิสิ่งที่จะต้องทำ และก็สำคัญมาก ๆ นะครับ การหาวัคซีนนะครับ จาก 65 ล้านโดสนี่ ขึ้นเป็น 35 ล้านโดส แล้วก็ยืนยันนะครับ ที่จะจัดหามาให้ได้ให้กับประชาชนทั่วประเทศนะครับ ถ้าเป็น 1 ล้านโดสแล้วนี่ ก็จะสามารถจะฉีดวัคซีนนะครับ ให้กับประชากรของประเทศไทยนี่ไปถึง 70 เปอร์เซ็นต์ ถ้าในกรณีฉีดถึง 70 เปอร์เซ็นต์ของประชาชนนี่ได้นะครับ ได้นะครับ ทีนี้ส่วนที่ประชาชนเราเป็นห่วงตอนแรก ก็คือว่าถ้าจัดไปเพียง 65 ล้าน ก็ยังขาดอีก 35 ล้าน อันนี้นี่เป็นสิ่งที่สิ่งที่น่ากังวลอันยิ่งใหญ่ ซึ่งอันนี้รัฐบาลก็ยืนยันแล้วนะครับ ก็คือพยายามที่จะหาแหล่งที่จะขายวัคซีนให้เพิ่มมากขึ้น จากอดีต2 ตัวที่ทาง Astrazeneca แต่ทางเอกชนเรากของเราก็พยายามที่จะร้องขอนะครับ ว่าให้รัฐบาลเปิดกว้างหน่อย ให้ทางภาคเอกชนนี่ให้จัดหามาได้ไหม ซึ่งทางหอการค้า ก็ได้พยายามเรียกหาแหล่งและชี้แหล่งไปหาว่าใครที่มี License ว่าใครที่จะขึ้นทะเบียนได้ หาได้ ว่าเพิ่มเติมได้อย่างไรบ้าง ต้องยอมรับนะครับ ตอนนี้ค่อนข้างจะช้า ช้าไปหน่อย คือตอนนี้วัคซีนตอนนี้ทั่วโลกแย่งกันนะครับ แล้วผู้ผลิตมีจำกัด แม้แต่ของหอการค้าไทยนี่ เขาพยายามช่วยกันชี้แหล่งนะครับ เราบอกว่า แม้แต่ jone &amp; มาได้นะครับ ก็คงถึงไตรมาสที่ 4 หรือ ปลายปีอย่างนี้เป็นต้นนะครับ แต่ขณะเดียวกัน ภาคเอกชน หรือว่าจะผ่านทางโรงพยาบาลเอกชน ถ้าขาเข้ามาได้ รัฐบาลเขาก็บอกว่ายินดีนะครับ ซับพอตในเรื่องนี่ ต้องถูกต้องและขณะเดียวกันนี่ จะต้องมีหลักประกันนะครับ ในการที่ฉีดไปแล้ว จะเกิดอะไรขึ้น ก็ต้องมีความรับผิดชอบกับทาง ครับ ซึ่งส่วนนี้เป็นส่วนที่เปิดกว้างนะครับ วันนี้ชัดเจนค่ะ เดี๋ยวมีรายละเอียดอะไร เดี๋ยวเราขออนุญาตสอบถามไปอีกทีนะคะ ยินดีครับ สวัสดีครับ // และท้ายรายการจับประเด็นข่าวร้อน วันนี้นะคะ เราจะจากกันไปด้วยภาพศิลปินตลกชื่อดัง ปากร้ายใจดี ที่สร้างเสียงหัวเราะให้ชาวไทยตลอดมา และตลอดไป วันนี้น้าค่อมจากไปอย่างไม่มีวันกลับ เสียงหัวเราะจะอยุ่ ลากันด้วยภาพนี้เลยนะคะ ขอบพระคุณสำหรับทุกการรับชม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จับประเด็นข่าวร้อน 30 เม.ย. 2564</dc:title>
  <dc:creator/>
  <cp:keywords/>
  <dcterms:created xsi:type="dcterms:W3CDTF">2021-05-18T04:02:24Z</dcterms:created>
  <dcterms:modified xsi:type="dcterms:W3CDTF">2021-05-18T04: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พฤษภาคม 2564 เวลา 09.50 น.</vt:lpwstr>
  </property>
  <property fmtid="{D5CDD505-2E9C-101B-9397-08002B2CF9AE}" pid="3" name="subtitle">
    <vt:lpwstr/>
  </property>
</Properties>
</file>